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3AA1BC" w14:textId="6AA066D2" w:rsidR="001B3FEA" w:rsidRDefault="001B3FEA" w:rsidP="00D853B1">
      <w:pPr>
        <w:jc w:val="center"/>
        <w:rPr>
          <w:b/>
          <w:color w:val="FF0000"/>
          <w:sz w:val="36"/>
          <w:szCs w:val="36"/>
        </w:rPr>
      </w:pPr>
    </w:p>
    <w:tbl>
      <w:tblPr>
        <w:tblStyle w:val="TabloKlavuzu"/>
        <w:tblW w:w="0" w:type="auto"/>
        <w:shd w:val="clear" w:color="auto" w:fill="8DB3E2" w:themeFill="text2" w:themeFillTint="66"/>
        <w:tblLook w:val="04A0" w:firstRow="1" w:lastRow="0" w:firstColumn="1" w:lastColumn="0" w:noHBand="0" w:noVBand="1"/>
      </w:tblPr>
      <w:tblGrid>
        <w:gridCol w:w="9212"/>
      </w:tblGrid>
      <w:tr w:rsidR="005F680A" w:rsidRPr="000436B4" w14:paraId="0E36D364" w14:textId="77777777" w:rsidTr="0057646C">
        <w:trPr>
          <w:trHeight w:val="562"/>
        </w:trPr>
        <w:tc>
          <w:tcPr>
            <w:tcW w:w="9212" w:type="dxa"/>
            <w:shd w:val="clear" w:color="auto" w:fill="4F81BD" w:themeFill="accent1"/>
            <w:vAlign w:val="center"/>
          </w:tcPr>
          <w:p w14:paraId="48D77F2E" w14:textId="4933CB4D" w:rsidR="008C000F" w:rsidRPr="0057646C" w:rsidRDefault="00A56B09" w:rsidP="0057646C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</w:rPr>
            </w:pPr>
            <w:r w:rsidRPr="00A56B09">
              <w:rPr>
                <w:rFonts w:ascii="Times New Roman" w:hAnsi="Times New Roman" w:cs="Times New Roman"/>
                <w:b/>
                <w:bCs/>
                <w:color w:val="FFFFFF" w:themeColor="background1"/>
              </w:rPr>
              <w:t xml:space="preserve">LABORATUVAR İNCELEME İÇİN İSTEK FORMUNU DOLDURABİLME </w:t>
            </w:r>
            <w:r w:rsidRPr="0057646C">
              <w:rPr>
                <w:rFonts w:ascii="Times New Roman" w:hAnsi="Times New Roman" w:cs="Times New Roman"/>
                <w:b/>
                <w:bCs/>
                <w:color w:val="FFFFFF" w:themeColor="background1"/>
              </w:rPr>
              <w:t>BECERİSİ</w:t>
            </w:r>
          </w:p>
        </w:tc>
      </w:tr>
    </w:tbl>
    <w:p w14:paraId="675F04C5" w14:textId="459365D8" w:rsidR="008C000F" w:rsidRDefault="008C000F" w:rsidP="00D853B1">
      <w:pPr>
        <w:jc w:val="center"/>
        <w:rPr>
          <w:b/>
          <w:color w:val="FF0000"/>
          <w:sz w:val="36"/>
          <w:szCs w:val="36"/>
        </w:rPr>
      </w:pPr>
    </w:p>
    <w:tbl>
      <w:tblPr>
        <w:tblStyle w:val="TabloKlavuzu"/>
        <w:tblW w:w="9336" w:type="dxa"/>
        <w:tblLook w:val="04A0" w:firstRow="1" w:lastRow="0" w:firstColumn="1" w:lastColumn="0" w:noHBand="0" w:noVBand="1"/>
      </w:tblPr>
      <w:tblGrid>
        <w:gridCol w:w="9336"/>
      </w:tblGrid>
      <w:tr w:rsidR="000436B4" w14:paraId="15405506" w14:textId="77777777" w:rsidTr="007B2B6D">
        <w:trPr>
          <w:trHeight w:val="485"/>
        </w:trPr>
        <w:tc>
          <w:tcPr>
            <w:tcW w:w="9336" w:type="dxa"/>
            <w:vAlign w:val="center"/>
          </w:tcPr>
          <w:p w14:paraId="49E5F04B" w14:textId="37867858" w:rsidR="000436B4" w:rsidRDefault="000436B4" w:rsidP="007B2B6D">
            <w:pPr>
              <w:rPr>
                <w:b/>
                <w:color w:val="FF0000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AMAÇ:</w:t>
            </w:r>
            <w:r w:rsidR="00E45052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4C68EA" w:rsidRPr="004C68EA">
              <w:rPr>
                <w:rFonts w:ascii="Times New Roman" w:hAnsi="Times New Roman" w:cs="Times New Roman"/>
                <w:bCs/>
              </w:rPr>
              <w:t>Laboratuvar inceleme için istek formunu doldurabilme</w:t>
            </w:r>
            <w:r w:rsidR="00C004F1" w:rsidRPr="00C004F1">
              <w:rPr>
                <w:rFonts w:ascii="Times New Roman" w:hAnsi="Times New Roman" w:cs="Times New Roman"/>
                <w:bCs/>
              </w:rPr>
              <w:t xml:space="preserve"> becerisi kazanmak</w:t>
            </w:r>
          </w:p>
        </w:tc>
      </w:tr>
      <w:tr w:rsidR="00E45052" w14:paraId="105A8AD0" w14:textId="77777777" w:rsidTr="007B2B6D">
        <w:trPr>
          <w:trHeight w:val="972"/>
        </w:trPr>
        <w:tc>
          <w:tcPr>
            <w:tcW w:w="9336" w:type="dxa"/>
            <w:vAlign w:val="center"/>
          </w:tcPr>
          <w:p w14:paraId="600A909C" w14:textId="7EE1B3B9" w:rsidR="00E45052" w:rsidRDefault="00E45052" w:rsidP="007B2B6D">
            <w:pPr>
              <w:rPr>
                <w:b/>
                <w:color w:val="FF0000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HEDEF:</w:t>
            </w:r>
            <w:r>
              <w:rPr>
                <w:rFonts w:ascii="Times New Roman" w:hAnsi="Times New Roman" w:cs="Times New Roman"/>
                <w:bCs/>
              </w:rPr>
              <w:t xml:space="preserve"> </w:t>
            </w:r>
            <w:r w:rsidRPr="00EB2997">
              <w:rPr>
                <w:rFonts w:ascii="Times New Roman" w:hAnsi="Times New Roman" w:cs="Times New Roman"/>
                <w:bCs/>
              </w:rPr>
              <w:t xml:space="preserve">Öğrenciler </w:t>
            </w:r>
            <w:r w:rsidR="004C68EA">
              <w:rPr>
                <w:rFonts w:ascii="Times New Roman" w:hAnsi="Times New Roman" w:cs="Times New Roman"/>
                <w:bCs/>
              </w:rPr>
              <w:t>l</w:t>
            </w:r>
            <w:r w:rsidR="004C68EA" w:rsidRPr="009C2129">
              <w:rPr>
                <w:rFonts w:ascii="Times New Roman" w:hAnsi="Times New Roman" w:cs="Times New Roman"/>
                <w:bCs/>
              </w:rPr>
              <w:t>aboratuvar inceleme için istek formun</w:t>
            </w:r>
            <w:r w:rsidR="004C68EA" w:rsidRPr="009C2129">
              <w:rPr>
                <w:rFonts w:ascii="Times New Roman" w:hAnsi="Times New Roman" w:cs="Times New Roman"/>
                <w:bCs/>
              </w:rPr>
              <w:t xml:space="preserve">da olması gereken bilgileri </w:t>
            </w:r>
            <w:r w:rsidR="009C2129" w:rsidRPr="009C2129">
              <w:rPr>
                <w:rFonts w:ascii="Times New Roman" w:hAnsi="Times New Roman" w:cs="Times New Roman"/>
                <w:bCs/>
              </w:rPr>
              <w:t>s</w:t>
            </w:r>
            <w:r w:rsidRPr="00EB2997">
              <w:rPr>
                <w:rFonts w:ascii="Times New Roman" w:hAnsi="Times New Roman" w:cs="Times New Roman"/>
                <w:bCs/>
              </w:rPr>
              <w:t>ayabilecek ve uygulayabilecektir.</w:t>
            </w:r>
          </w:p>
        </w:tc>
      </w:tr>
      <w:tr w:rsidR="00E45052" w14:paraId="2504AC4B" w14:textId="77777777" w:rsidTr="007B2B6D">
        <w:trPr>
          <w:trHeight w:val="485"/>
        </w:trPr>
        <w:tc>
          <w:tcPr>
            <w:tcW w:w="9336" w:type="dxa"/>
            <w:vAlign w:val="center"/>
          </w:tcPr>
          <w:p w14:paraId="7C8C14BE" w14:textId="7CCC2326" w:rsidR="00E45052" w:rsidRDefault="00E45052" w:rsidP="007B2B6D">
            <w:pPr>
              <w:rPr>
                <w:b/>
                <w:color w:val="FF0000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ÖĞRENME DÜZEYİ:</w:t>
            </w:r>
            <w:r w:rsidRPr="009C2129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9C2129">
              <w:rPr>
                <w:rFonts w:ascii="Times New Roman" w:hAnsi="Times New Roman" w:cs="Times New Roman"/>
                <w:bCs/>
              </w:rPr>
              <w:t>4</w:t>
            </w:r>
          </w:p>
        </w:tc>
      </w:tr>
      <w:tr w:rsidR="00E45052" w14:paraId="5C6055FE" w14:textId="77777777" w:rsidTr="007B2B6D">
        <w:trPr>
          <w:trHeight w:val="485"/>
        </w:trPr>
        <w:tc>
          <w:tcPr>
            <w:tcW w:w="9336" w:type="dxa"/>
            <w:vAlign w:val="center"/>
          </w:tcPr>
          <w:p w14:paraId="3F52890C" w14:textId="5EB4D21A" w:rsidR="00E45052" w:rsidRDefault="00E45052" w:rsidP="007B2B6D">
            <w:pPr>
              <w:rPr>
                <w:b/>
                <w:color w:val="FF0000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ARAÇLAR:</w:t>
            </w:r>
            <w:r>
              <w:rPr>
                <w:rFonts w:ascii="Times New Roman" w:hAnsi="Times New Roman" w:cs="Times New Roman"/>
                <w:bCs/>
              </w:rPr>
              <w:t xml:space="preserve"> </w:t>
            </w:r>
            <w:r w:rsidR="00521F08">
              <w:rPr>
                <w:rFonts w:ascii="Times New Roman" w:hAnsi="Times New Roman" w:cs="Times New Roman"/>
                <w:bCs/>
              </w:rPr>
              <w:t xml:space="preserve">Laboratuvar istek formu basılı ve elektronik </w:t>
            </w:r>
          </w:p>
        </w:tc>
      </w:tr>
    </w:tbl>
    <w:p w14:paraId="42B6E051" w14:textId="0E75A101" w:rsidR="000436B4" w:rsidRDefault="000436B4" w:rsidP="00D853B1">
      <w:pPr>
        <w:jc w:val="center"/>
        <w:rPr>
          <w:b/>
          <w:color w:val="FF0000"/>
          <w:sz w:val="36"/>
          <w:szCs w:val="36"/>
        </w:rPr>
      </w:pPr>
    </w:p>
    <w:tbl>
      <w:tblPr>
        <w:tblStyle w:val="AkListe-Vurgu1"/>
        <w:tblW w:w="0" w:type="auto"/>
        <w:tblInd w:w="0" w:type="dxa"/>
        <w:tblLook w:val="04A0" w:firstRow="1" w:lastRow="0" w:firstColumn="1" w:lastColumn="0" w:noHBand="0" w:noVBand="1"/>
      </w:tblPr>
      <w:tblGrid>
        <w:gridCol w:w="1282"/>
        <w:gridCol w:w="8006"/>
      </w:tblGrid>
      <w:tr w:rsidR="0021062F" w14:paraId="6C1F7FE9" w14:textId="77777777" w:rsidTr="002106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gridSpan w:val="2"/>
            <w:tcBorders>
              <w:top w:val="single" w:sz="8" w:space="0" w:color="4F81BD" w:themeColor="accent1"/>
              <w:left w:val="single" w:sz="8" w:space="0" w:color="4F81BD" w:themeColor="accent1"/>
              <w:bottom w:val="nil"/>
              <w:right w:val="single" w:sz="8" w:space="0" w:color="4F81BD" w:themeColor="accent1"/>
            </w:tcBorders>
            <w:hideMark/>
          </w:tcPr>
          <w:p w14:paraId="490BFE16" w14:textId="77777777" w:rsidR="0021062F" w:rsidRDefault="0021062F">
            <w:pPr>
              <w:jc w:val="center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t>DEĞERLENDİRME KRİTERLERİ:</w:t>
            </w:r>
          </w:p>
        </w:tc>
      </w:tr>
      <w:tr w:rsidR="0021062F" w14:paraId="7BBE52F5" w14:textId="77777777" w:rsidTr="002106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gridSpan w:val="2"/>
            <w:hideMark/>
          </w:tcPr>
          <w:p w14:paraId="0F7AF965" w14:textId="77777777" w:rsidR="0021062F" w:rsidRDefault="0021062F">
            <w:pPr>
              <w:spacing w:line="360" w:lineRule="auto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Aşağıdaki puanlama sistemini kullanarak, tüm basamaklar doğru, sıralı ve duraksamadan yapılıp, tümünden tam not alana dek beceriyi yineleyiniz.</w:t>
            </w:r>
          </w:p>
        </w:tc>
      </w:tr>
      <w:tr w:rsidR="0021062F" w14:paraId="3B15A045" w14:textId="77777777" w:rsidTr="002106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  <w:tcBorders>
              <w:top w:val="nil"/>
              <w:left w:val="single" w:sz="8" w:space="0" w:color="4F81BD" w:themeColor="accent1"/>
              <w:bottom w:val="nil"/>
              <w:right w:val="nil"/>
            </w:tcBorders>
            <w:hideMark/>
          </w:tcPr>
          <w:p w14:paraId="4F8174D8" w14:textId="77777777" w:rsidR="0021062F" w:rsidRDefault="0021062F">
            <w:pPr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006" w:type="dxa"/>
            <w:tcBorders>
              <w:top w:val="nil"/>
              <w:left w:val="nil"/>
              <w:bottom w:val="nil"/>
              <w:right w:val="single" w:sz="8" w:space="0" w:color="4F81BD" w:themeColor="accent1"/>
            </w:tcBorders>
            <w:hideMark/>
          </w:tcPr>
          <w:p w14:paraId="346C556A" w14:textId="77777777" w:rsidR="0021062F" w:rsidRDefault="0021062F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Geliştirilmesi gerekir:</w:t>
            </w:r>
            <w:r>
              <w:rPr>
                <w:rFonts w:ascii="Times New Roman" w:hAnsi="Times New Roman" w:cs="Times New Roman"/>
              </w:rPr>
              <w:t xml:space="preserve"> Basamağın hiç uygulanmaması; yanlış uygulanması ya da sırasında uygulanmaması</w:t>
            </w:r>
          </w:p>
        </w:tc>
      </w:tr>
      <w:tr w:rsidR="0021062F" w14:paraId="3D820E3F" w14:textId="77777777" w:rsidTr="002106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  <w:tcBorders>
              <w:right w:val="nil"/>
            </w:tcBorders>
            <w:hideMark/>
          </w:tcPr>
          <w:p w14:paraId="47B24BF6" w14:textId="77777777" w:rsidR="0021062F" w:rsidRDefault="0021062F">
            <w:pPr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t xml:space="preserve">1 </w:t>
            </w:r>
          </w:p>
        </w:tc>
        <w:tc>
          <w:tcPr>
            <w:tcW w:w="8006" w:type="dxa"/>
            <w:tcBorders>
              <w:left w:val="nil"/>
            </w:tcBorders>
            <w:hideMark/>
          </w:tcPr>
          <w:p w14:paraId="1E18EE7E" w14:textId="77777777" w:rsidR="0021062F" w:rsidRDefault="0021062F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Yeterli:</w:t>
            </w:r>
            <w:r>
              <w:rPr>
                <w:rFonts w:ascii="Times New Roman" w:hAnsi="Times New Roman" w:cs="Times New Roman"/>
              </w:rPr>
              <w:t xml:space="preserve"> Basamağın doğru olarak ve sırasında uygulanması; ancak eğiticinin yardımına gereksinim duyulması</w:t>
            </w:r>
          </w:p>
        </w:tc>
      </w:tr>
      <w:tr w:rsidR="0021062F" w14:paraId="6C2DFBF5" w14:textId="77777777" w:rsidTr="002106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  <w:tcBorders>
              <w:top w:val="nil"/>
              <w:left w:val="single" w:sz="8" w:space="0" w:color="4F81BD" w:themeColor="accent1"/>
              <w:bottom w:val="single" w:sz="8" w:space="0" w:color="4F81BD" w:themeColor="accent1"/>
              <w:right w:val="nil"/>
            </w:tcBorders>
            <w:hideMark/>
          </w:tcPr>
          <w:p w14:paraId="416962C0" w14:textId="77777777" w:rsidR="0021062F" w:rsidRDefault="0021062F">
            <w:pPr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006" w:type="dxa"/>
            <w:tcBorders>
              <w:top w:val="nil"/>
              <w:left w:val="nil"/>
              <w:bottom w:val="single" w:sz="8" w:space="0" w:color="4F81BD" w:themeColor="accent1"/>
              <w:right w:val="single" w:sz="8" w:space="0" w:color="4F81BD" w:themeColor="accent1"/>
            </w:tcBorders>
            <w:hideMark/>
          </w:tcPr>
          <w:p w14:paraId="02FE2DC1" w14:textId="77777777" w:rsidR="0021062F" w:rsidRDefault="0021062F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Ustalaşmış:</w:t>
            </w:r>
            <w:r>
              <w:rPr>
                <w:rFonts w:ascii="Times New Roman" w:hAnsi="Times New Roman" w:cs="Times New Roman"/>
              </w:rPr>
              <w:t xml:space="preserve"> Basamağın duraksamadan ve eğiticinin yardımına gereksinim olmadan doğru olarak ve sırasında uygulanması </w:t>
            </w:r>
          </w:p>
        </w:tc>
      </w:tr>
    </w:tbl>
    <w:p w14:paraId="51AE5EC8" w14:textId="3440BB20" w:rsidR="0021062F" w:rsidRDefault="0021062F" w:rsidP="00D853B1">
      <w:pPr>
        <w:jc w:val="center"/>
        <w:rPr>
          <w:b/>
          <w:color w:val="FF0000"/>
          <w:sz w:val="36"/>
          <w:szCs w:val="36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951"/>
        <w:gridCol w:w="7337"/>
      </w:tblGrid>
      <w:tr w:rsidR="009A7166" w14:paraId="4E13F438" w14:textId="77777777" w:rsidTr="009A7166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66630" w14:textId="77777777" w:rsidR="009A7166" w:rsidRDefault="009A7166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KATILIMCININ </w:t>
            </w:r>
          </w:p>
        </w:tc>
        <w:tc>
          <w:tcPr>
            <w:tcW w:w="7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B262B" w14:textId="77777777" w:rsidR="009A7166" w:rsidRDefault="009A7166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9A7166" w14:paraId="2D903622" w14:textId="77777777" w:rsidTr="009A7166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8CF5D0" w14:textId="77777777" w:rsidR="009A7166" w:rsidRDefault="009A716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ı Soyadı:</w:t>
            </w:r>
          </w:p>
        </w:tc>
        <w:tc>
          <w:tcPr>
            <w:tcW w:w="7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F14DD" w14:textId="77777777" w:rsidR="009A7166" w:rsidRDefault="009A7166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9A7166" w14:paraId="6F7E5800" w14:textId="77777777" w:rsidTr="009A7166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7973A5" w14:textId="77777777" w:rsidR="009A7166" w:rsidRDefault="009A716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ınıfı:</w:t>
            </w:r>
          </w:p>
        </w:tc>
        <w:tc>
          <w:tcPr>
            <w:tcW w:w="7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64AC0" w14:textId="77777777" w:rsidR="009A7166" w:rsidRDefault="009A7166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9A7166" w14:paraId="15E9BAE3" w14:textId="77777777" w:rsidTr="009A7166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02F74D" w14:textId="77777777" w:rsidR="009A7166" w:rsidRDefault="009A716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arası:</w:t>
            </w:r>
          </w:p>
        </w:tc>
        <w:tc>
          <w:tcPr>
            <w:tcW w:w="7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63630" w14:textId="77777777" w:rsidR="009A7166" w:rsidRDefault="009A7166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</w:tbl>
    <w:p w14:paraId="325777D8" w14:textId="4A221A9E" w:rsidR="009A7166" w:rsidRDefault="009A7166" w:rsidP="00D853B1">
      <w:pPr>
        <w:jc w:val="center"/>
        <w:rPr>
          <w:b/>
          <w:color w:val="FF0000"/>
          <w:sz w:val="36"/>
          <w:szCs w:val="36"/>
        </w:rPr>
      </w:pP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66"/>
        <w:gridCol w:w="5722"/>
        <w:gridCol w:w="748"/>
        <w:gridCol w:w="741"/>
        <w:gridCol w:w="735"/>
      </w:tblGrid>
      <w:tr w:rsidR="004F3776" w:rsidRPr="002F31E6" w14:paraId="3B955734" w14:textId="77777777" w:rsidTr="00D610A8">
        <w:trPr>
          <w:trHeight w:val="1110"/>
        </w:trPr>
        <w:tc>
          <w:tcPr>
            <w:tcW w:w="687" w:type="pct"/>
            <w:shd w:val="clear" w:color="auto" w:fill="B6DDE8" w:themeFill="accent5" w:themeFillTint="66"/>
            <w:vAlign w:val="center"/>
            <w:hideMark/>
          </w:tcPr>
          <w:p w14:paraId="4AE56347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BASAMAK NO</w:t>
            </w:r>
          </w:p>
        </w:tc>
        <w:tc>
          <w:tcPr>
            <w:tcW w:w="3106" w:type="pct"/>
            <w:shd w:val="clear" w:color="auto" w:fill="B6DDE8" w:themeFill="accent5" w:themeFillTint="66"/>
            <w:vAlign w:val="center"/>
            <w:hideMark/>
          </w:tcPr>
          <w:p w14:paraId="5D1E6785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UYGULAMA BASAMAKLARI</w:t>
            </w:r>
          </w:p>
        </w:tc>
        <w:tc>
          <w:tcPr>
            <w:tcW w:w="1208" w:type="pct"/>
            <w:gridSpan w:val="3"/>
            <w:shd w:val="clear" w:color="auto" w:fill="B6DDE8" w:themeFill="accent5" w:themeFillTint="66"/>
            <w:vAlign w:val="center"/>
            <w:hideMark/>
          </w:tcPr>
          <w:p w14:paraId="72763327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ĞERLENDİRME</w:t>
            </w:r>
          </w:p>
        </w:tc>
      </w:tr>
      <w:tr w:rsidR="002F31E6" w:rsidRPr="002F31E6" w14:paraId="391747CC" w14:textId="77777777" w:rsidTr="00D610A8">
        <w:trPr>
          <w:trHeight w:val="480"/>
        </w:trPr>
        <w:tc>
          <w:tcPr>
            <w:tcW w:w="687" w:type="pct"/>
            <w:shd w:val="clear" w:color="auto" w:fill="auto"/>
            <w:vAlign w:val="center"/>
            <w:hideMark/>
          </w:tcPr>
          <w:p w14:paraId="6B3F3F6D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106" w:type="pct"/>
            <w:shd w:val="clear" w:color="auto" w:fill="auto"/>
            <w:vAlign w:val="center"/>
            <w:hideMark/>
          </w:tcPr>
          <w:p w14:paraId="74713B1F" w14:textId="77777777" w:rsidR="002F31E6" w:rsidRPr="002F31E6" w:rsidRDefault="002F31E6" w:rsidP="002F31E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lang w:eastAsia="tr-TR"/>
              </w:rPr>
              <w:t> 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36F5FE49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0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16291143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4087E98B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2</w:t>
            </w:r>
          </w:p>
        </w:tc>
      </w:tr>
      <w:tr w:rsidR="002F31E6" w:rsidRPr="002F31E6" w14:paraId="7C0273DB" w14:textId="77777777" w:rsidTr="00D610A8">
        <w:trPr>
          <w:trHeight w:val="480"/>
        </w:trPr>
        <w:tc>
          <w:tcPr>
            <w:tcW w:w="687" w:type="pct"/>
            <w:shd w:val="clear" w:color="auto" w:fill="auto"/>
            <w:vAlign w:val="center"/>
            <w:hideMark/>
          </w:tcPr>
          <w:p w14:paraId="4D2A2FD4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</w:t>
            </w:r>
          </w:p>
        </w:tc>
        <w:tc>
          <w:tcPr>
            <w:tcW w:w="3106" w:type="pct"/>
            <w:shd w:val="clear" w:color="auto" w:fill="auto"/>
            <w:vAlign w:val="center"/>
            <w:hideMark/>
          </w:tcPr>
          <w:p w14:paraId="6679C63C" w14:textId="33D6E481" w:rsidR="002F31E6" w:rsidRPr="002F31E6" w:rsidRDefault="0089694B" w:rsidP="002F31E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Tetkikin </w:t>
            </w:r>
            <w:r w:rsidR="00B2115F">
              <w:rPr>
                <w:rFonts w:ascii="Times New Roman" w:eastAsia="Times New Roman" w:hAnsi="Times New Roman" w:cs="Times New Roman"/>
                <w:lang w:eastAsia="tr-TR"/>
              </w:rPr>
              <w:t>bulunduğu</w:t>
            </w:r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r w:rsidR="00B2115F">
              <w:rPr>
                <w:rFonts w:ascii="Times New Roman" w:eastAsia="Times New Roman" w:hAnsi="Times New Roman" w:cs="Times New Roman"/>
                <w:lang w:eastAsia="tr-TR"/>
              </w:rPr>
              <w:t xml:space="preserve">laboratuvar formunun </w:t>
            </w:r>
            <w:r w:rsidR="00032FE6">
              <w:rPr>
                <w:rFonts w:ascii="Times New Roman" w:eastAsia="Times New Roman" w:hAnsi="Times New Roman" w:cs="Times New Roman"/>
                <w:lang w:eastAsia="tr-TR"/>
              </w:rPr>
              <w:t>tespiti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68B6CD0D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47E56315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46170408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2F31E6" w:rsidRPr="002F31E6" w14:paraId="43385F12" w14:textId="77777777" w:rsidTr="00D610A8">
        <w:trPr>
          <w:trHeight w:val="615"/>
        </w:trPr>
        <w:tc>
          <w:tcPr>
            <w:tcW w:w="687" w:type="pct"/>
            <w:shd w:val="clear" w:color="auto" w:fill="auto"/>
            <w:vAlign w:val="center"/>
            <w:hideMark/>
          </w:tcPr>
          <w:p w14:paraId="0523874E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lastRenderedPageBreak/>
              <w:t>2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3F0A80CB" w14:textId="1E72A433" w:rsidR="002F31E6" w:rsidRPr="002F31E6" w:rsidRDefault="00002E1B" w:rsidP="002F31E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Hasta bilgilerinin doldurulması</w:t>
            </w:r>
            <w:r w:rsidR="00D81EE4">
              <w:rPr>
                <w:rFonts w:ascii="Times New Roman" w:eastAsia="Times New Roman" w:hAnsi="Times New Roman" w:cs="Times New Roman"/>
                <w:lang w:eastAsia="tr-TR"/>
              </w:rPr>
              <w:t xml:space="preserve"> (</w:t>
            </w:r>
            <w:r w:rsidR="00D00682">
              <w:rPr>
                <w:rFonts w:ascii="Times New Roman" w:eastAsia="Times New Roman" w:hAnsi="Times New Roman" w:cs="Times New Roman"/>
                <w:lang w:eastAsia="tr-TR"/>
              </w:rPr>
              <w:t>ad</w:t>
            </w:r>
            <w:r w:rsidR="00F00AB0">
              <w:rPr>
                <w:rFonts w:ascii="Times New Roman" w:eastAsia="Times New Roman" w:hAnsi="Times New Roman" w:cs="Times New Roman"/>
                <w:lang w:eastAsia="tr-TR"/>
              </w:rPr>
              <w:t>ı-soyadı</w:t>
            </w:r>
            <w:r w:rsidR="00D00682">
              <w:rPr>
                <w:rFonts w:ascii="Times New Roman" w:eastAsia="Times New Roman" w:hAnsi="Times New Roman" w:cs="Times New Roman"/>
                <w:lang w:eastAsia="tr-TR"/>
              </w:rPr>
              <w:t xml:space="preserve">, cinsiyet, </w:t>
            </w:r>
            <w:r w:rsidR="007E0A2B">
              <w:rPr>
                <w:rFonts w:ascii="Times New Roman" w:eastAsia="Times New Roman" w:hAnsi="Times New Roman" w:cs="Times New Roman"/>
                <w:lang w:eastAsia="tr-TR"/>
              </w:rPr>
              <w:t xml:space="preserve">doğum tarihi, </w:t>
            </w:r>
            <w:r w:rsidR="00C975FD">
              <w:rPr>
                <w:rFonts w:ascii="Times New Roman" w:eastAsia="Times New Roman" w:hAnsi="Times New Roman" w:cs="Times New Roman"/>
                <w:lang w:eastAsia="tr-TR"/>
              </w:rPr>
              <w:t>adres</w:t>
            </w:r>
            <w:r w:rsidR="00D81EE4">
              <w:rPr>
                <w:rFonts w:ascii="Times New Roman" w:eastAsia="Times New Roman" w:hAnsi="Times New Roman" w:cs="Times New Roman"/>
                <w:lang w:eastAsia="tr-TR"/>
              </w:rPr>
              <w:t>, telefon)</w:t>
            </w:r>
            <w:r w:rsidR="00C975FD">
              <w:rPr>
                <w:rFonts w:ascii="Times New Roman" w:eastAsia="Times New Roman" w:hAnsi="Times New Roman" w:cs="Times New Roman"/>
                <w:lang w:eastAsia="tr-TR"/>
              </w:rPr>
              <w:t>.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10FBD433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280863F3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64EF1653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2F31E6" w:rsidRPr="002F31E6" w14:paraId="5ABD9FC6" w14:textId="77777777" w:rsidTr="00D610A8">
        <w:trPr>
          <w:trHeight w:val="615"/>
        </w:trPr>
        <w:tc>
          <w:tcPr>
            <w:tcW w:w="687" w:type="pct"/>
            <w:shd w:val="clear" w:color="auto" w:fill="auto"/>
            <w:vAlign w:val="center"/>
            <w:hideMark/>
          </w:tcPr>
          <w:p w14:paraId="64A4051C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3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0364FFA2" w14:textId="4BED6CE0" w:rsidR="002F31E6" w:rsidRPr="002F31E6" w:rsidRDefault="000E45E7" w:rsidP="002F31E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H</w:t>
            </w:r>
            <w:r w:rsidR="002C799A">
              <w:rPr>
                <w:rFonts w:ascii="Times New Roman" w:eastAsia="Times New Roman" w:hAnsi="Times New Roman" w:cs="Times New Roman"/>
                <w:lang w:eastAsia="tr-TR"/>
              </w:rPr>
              <w:t>ekimin bilgilerinin doldurulması</w:t>
            </w:r>
            <w:r w:rsidR="00F00AB0">
              <w:rPr>
                <w:rFonts w:ascii="Times New Roman" w:eastAsia="Times New Roman" w:hAnsi="Times New Roman" w:cs="Times New Roman"/>
                <w:lang w:eastAsia="tr-TR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lang w:eastAsia="tr-TR"/>
              </w:rPr>
              <w:t>ad</w:t>
            </w:r>
            <w:r w:rsidR="00F00AB0">
              <w:rPr>
                <w:rFonts w:ascii="Times New Roman" w:eastAsia="Times New Roman" w:hAnsi="Times New Roman" w:cs="Times New Roman"/>
                <w:lang w:eastAsia="tr-TR"/>
              </w:rPr>
              <w:t>ı-</w:t>
            </w:r>
            <w:r>
              <w:rPr>
                <w:rFonts w:ascii="Times New Roman" w:eastAsia="Times New Roman" w:hAnsi="Times New Roman" w:cs="Times New Roman"/>
                <w:lang w:eastAsia="tr-TR"/>
              </w:rPr>
              <w:t>soya</w:t>
            </w:r>
            <w:r w:rsidR="00F00AB0">
              <w:rPr>
                <w:rFonts w:ascii="Times New Roman" w:eastAsia="Times New Roman" w:hAnsi="Times New Roman" w:cs="Times New Roman"/>
                <w:lang w:eastAsia="tr-TR"/>
              </w:rPr>
              <w:t xml:space="preserve">dı, </w:t>
            </w:r>
            <w:r w:rsidR="008F5C15">
              <w:rPr>
                <w:rFonts w:ascii="Times New Roman" w:eastAsia="Times New Roman" w:hAnsi="Times New Roman" w:cs="Times New Roman"/>
                <w:lang w:eastAsia="tr-TR"/>
              </w:rPr>
              <w:t xml:space="preserve">bölüm, </w:t>
            </w:r>
            <w:r w:rsidR="005A3DBD">
              <w:rPr>
                <w:rFonts w:ascii="Times New Roman" w:eastAsia="Times New Roman" w:hAnsi="Times New Roman" w:cs="Times New Roman"/>
                <w:lang w:eastAsia="tr-TR"/>
              </w:rPr>
              <w:t>adres, telefon</w:t>
            </w:r>
            <w:r w:rsidR="00F00AB0">
              <w:rPr>
                <w:rFonts w:ascii="Times New Roman" w:eastAsia="Times New Roman" w:hAnsi="Times New Roman" w:cs="Times New Roman"/>
                <w:lang w:eastAsia="tr-TR"/>
              </w:rPr>
              <w:t>)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54AF9203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6E8164B7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7501A255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2F31E6" w:rsidRPr="002F31E6" w14:paraId="5ACE2E1E" w14:textId="77777777" w:rsidTr="00D610A8">
        <w:trPr>
          <w:trHeight w:val="480"/>
        </w:trPr>
        <w:tc>
          <w:tcPr>
            <w:tcW w:w="687" w:type="pct"/>
            <w:shd w:val="clear" w:color="auto" w:fill="auto"/>
            <w:vAlign w:val="center"/>
            <w:hideMark/>
          </w:tcPr>
          <w:p w14:paraId="37A74360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4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26D0888D" w14:textId="0398D6CA" w:rsidR="002F31E6" w:rsidRPr="002F31E6" w:rsidRDefault="00D60B0D" w:rsidP="002F31E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Örnek </w:t>
            </w:r>
            <w:r w:rsidR="002B6422">
              <w:rPr>
                <w:rFonts w:ascii="Times New Roman" w:eastAsia="Times New Roman" w:hAnsi="Times New Roman" w:cs="Times New Roman"/>
                <w:lang w:eastAsia="tr-TR"/>
              </w:rPr>
              <w:t xml:space="preserve">durumu </w:t>
            </w:r>
            <w:r w:rsidR="005B582E">
              <w:rPr>
                <w:rFonts w:ascii="Times New Roman" w:eastAsia="Times New Roman" w:hAnsi="Times New Roman" w:cs="Times New Roman"/>
                <w:lang w:eastAsia="tr-TR"/>
              </w:rPr>
              <w:t>hakkında bilgilerin doldurulması (acil</w:t>
            </w:r>
            <w:r w:rsidR="00415D49">
              <w:rPr>
                <w:rFonts w:ascii="Times New Roman" w:eastAsia="Times New Roman" w:hAnsi="Times New Roman" w:cs="Times New Roman"/>
                <w:lang w:eastAsia="tr-TR"/>
              </w:rPr>
              <w:t>, normal</w:t>
            </w:r>
            <w:r w:rsidR="003A54C9">
              <w:rPr>
                <w:rFonts w:ascii="Times New Roman" w:eastAsia="Times New Roman" w:hAnsi="Times New Roman" w:cs="Times New Roman"/>
                <w:lang w:eastAsia="tr-TR"/>
              </w:rPr>
              <w:t>, açlık, tokluk örneği)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2913586C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663400D9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741167F6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2F31E6" w:rsidRPr="002F31E6" w14:paraId="09F84DCC" w14:textId="77777777" w:rsidTr="00D610A8">
        <w:trPr>
          <w:trHeight w:val="615"/>
        </w:trPr>
        <w:tc>
          <w:tcPr>
            <w:tcW w:w="687" w:type="pct"/>
            <w:shd w:val="clear" w:color="auto" w:fill="auto"/>
            <w:vAlign w:val="center"/>
            <w:hideMark/>
          </w:tcPr>
          <w:p w14:paraId="32CC2884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5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5D3B0DD8" w14:textId="63D3F21C" w:rsidR="002F31E6" w:rsidRPr="002F31E6" w:rsidRDefault="00C51A0E" w:rsidP="002F31E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Örneğin alındığı </w:t>
            </w:r>
            <w:r w:rsidR="00DA545E">
              <w:rPr>
                <w:rFonts w:ascii="Times New Roman" w:eastAsia="Times New Roman" w:hAnsi="Times New Roman" w:cs="Times New Roman"/>
                <w:lang w:eastAsia="tr-TR"/>
              </w:rPr>
              <w:t>tarih ve saati kayded</w:t>
            </w:r>
            <w:r w:rsidR="009F232F">
              <w:rPr>
                <w:rFonts w:ascii="Times New Roman" w:eastAsia="Times New Roman" w:hAnsi="Times New Roman" w:cs="Times New Roman"/>
                <w:lang w:eastAsia="tr-TR"/>
              </w:rPr>
              <w:t>ilir.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3D8EF2A8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2FFFF30B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091BC8F0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2F31E6" w:rsidRPr="002F31E6" w14:paraId="0090DAB4" w14:textId="77777777" w:rsidTr="00D610A8">
        <w:trPr>
          <w:trHeight w:val="615"/>
        </w:trPr>
        <w:tc>
          <w:tcPr>
            <w:tcW w:w="687" w:type="pct"/>
            <w:shd w:val="clear" w:color="auto" w:fill="auto"/>
            <w:vAlign w:val="center"/>
            <w:hideMark/>
          </w:tcPr>
          <w:p w14:paraId="15CD3DD7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6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7DCA1374" w14:textId="4768D8C4" w:rsidR="002F31E6" w:rsidRPr="002F31E6" w:rsidRDefault="000A0BC3" w:rsidP="002F31E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Alınan örneğin</w:t>
            </w:r>
            <w:r w:rsidR="0072251F">
              <w:rPr>
                <w:rFonts w:ascii="Times New Roman" w:eastAsia="Times New Roman" w:hAnsi="Times New Roman" w:cs="Times New Roman"/>
                <w:lang w:eastAsia="tr-TR"/>
              </w:rPr>
              <w:t xml:space="preserve"> türü</w:t>
            </w:r>
            <w:r w:rsidR="00910B49">
              <w:rPr>
                <w:rFonts w:ascii="Times New Roman" w:eastAsia="Times New Roman" w:hAnsi="Times New Roman" w:cs="Times New Roman"/>
                <w:lang w:eastAsia="tr-TR"/>
              </w:rPr>
              <w:t xml:space="preserve"> yazılır (</w:t>
            </w:r>
            <w:r w:rsidR="00A77A63">
              <w:rPr>
                <w:rFonts w:ascii="Times New Roman" w:eastAsia="Times New Roman" w:hAnsi="Times New Roman" w:cs="Times New Roman"/>
                <w:lang w:eastAsia="tr-TR"/>
              </w:rPr>
              <w:t xml:space="preserve">kan, idrar, </w:t>
            </w:r>
            <w:proofErr w:type="spellStart"/>
            <w:r w:rsidR="00DC327E">
              <w:rPr>
                <w:rFonts w:ascii="Times New Roman" w:eastAsia="Times New Roman" w:hAnsi="Times New Roman" w:cs="Times New Roman"/>
                <w:lang w:eastAsia="tr-TR"/>
              </w:rPr>
              <w:t>sürüntü</w:t>
            </w:r>
            <w:proofErr w:type="spellEnd"/>
            <w:r w:rsidR="00DC327E">
              <w:rPr>
                <w:rFonts w:ascii="Times New Roman" w:eastAsia="Times New Roman" w:hAnsi="Times New Roman" w:cs="Times New Roman"/>
                <w:lang w:eastAsia="tr-TR"/>
              </w:rPr>
              <w:t>,</w:t>
            </w:r>
            <w:r w:rsidR="0072251F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proofErr w:type="spellStart"/>
            <w:r w:rsidR="0072251F">
              <w:rPr>
                <w:rFonts w:ascii="Times New Roman" w:eastAsia="Times New Roman" w:hAnsi="Times New Roman" w:cs="Times New Roman"/>
                <w:lang w:eastAsia="tr-TR"/>
              </w:rPr>
              <w:t>feçes</w:t>
            </w:r>
            <w:proofErr w:type="spellEnd"/>
            <w:r w:rsidR="0072251F">
              <w:rPr>
                <w:rFonts w:ascii="Times New Roman" w:eastAsia="Times New Roman" w:hAnsi="Times New Roman" w:cs="Times New Roman"/>
                <w:lang w:eastAsia="tr-TR"/>
              </w:rPr>
              <w:t>,</w:t>
            </w:r>
            <w:r w:rsidR="00240553">
              <w:rPr>
                <w:rFonts w:ascii="Times New Roman" w:eastAsia="Times New Roman" w:hAnsi="Times New Roman" w:cs="Times New Roman"/>
                <w:lang w:eastAsia="tr-TR"/>
              </w:rPr>
              <w:t xml:space="preserve"> doku,</w:t>
            </w:r>
            <w:r w:rsidR="0072251F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r w:rsidR="005120B4">
              <w:rPr>
                <w:rFonts w:ascii="Times New Roman" w:eastAsia="Times New Roman" w:hAnsi="Times New Roman" w:cs="Times New Roman"/>
                <w:lang w:eastAsia="tr-TR"/>
              </w:rPr>
              <w:t xml:space="preserve">balgam, </w:t>
            </w:r>
            <w:r w:rsidR="00B21DD6">
              <w:rPr>
                <w:rFonts w:ascii="Times New Roman" w:eastAsia="Times New Roman" w:hAnsi="Times New Roman" w:cs="Times New Roman"/>
                <w:lang w:eastAsia="tr-TR"/>
              </w:rPr>
              <w:t xml:space="preserve">sıvı, </w:t>
            </w:r>
            <w:r w:rsidR="00647163">
              <w:rPr>
                <w:rFonts w:ascii="Times New Roman" w:eastAsia="Times New Roman" w:hAnsi="Times New Roman" w:cs="Times New Roman"/>
                <w:lang w:eastAsia="tr-TR"/>
              </w:rPr>
              <w:t>sitoloji</w:t>
            </w:r>
            <w:r w:rsidR="00B21DD6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proofErr w:type="spellStart"/>
            <w:r w:rsidR="00B21DD6">
              <w:rPr>
                <w:rFonts w:ascii="Times New Roman" w:eastAsia="Times New Roman" w:hAnsi="Times New Roman" w:cs="Times New Roman"/>
                <w:lang w:eastAsia="tr-TR"/>
              </w:rPr>
              <w:t>vb</w:t>
            </w:r>
            <w:proofErr w:type="spellEnd"/>
            <w:r w:rsidR="00647163">
              <w:rPr>
                <w:rFonts w:ascii="Times New Roman" w:eastAsia="Times New Roman" w:hAnsi="Times New Roman" w:cs="Times New Roman"/>
                <w:lang w:eastAsia="tr-TR"/>
              </w:rPr>
              <w:t>)</w:t>
            </w:r>
            <w:r w:rsidR="00B21DD6">
              <w:rPr>
                <w:rFonts w:ascii="Times New Roman" w:eastAsia="Times New Roman" w:hAnsi="Times New Roman" w:cs="Times New Roman"/>
                <w:lang w:eastAsia="tr-TR"/>
              </w:rPr>
              <w:t>.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4C594BBD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18BB8294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6C8D3756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2F31E6" w:rsidRPr="002F31E6" w14:paraId="0EE419FA" w14:textId="77777777" w:rsidTr="00D610A8">
        <w:trPr>
          <w:trHeight w:val="480"/>
        </w:trPr>
        <w:tc>
          <w:tcPr>
            <w:tcW w:w="687" w:type="pct"/>
            <w:shd w:val="clear" w:color="auto" w:fill="auto"/>
            <w:vAlign w:val="center"/>
            <w:hideMark/>
          </w:tcPr>
          <w:p w14:paraId="5022D3A0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7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631D8FB8" w14:textId="6D430293" w:rsidR="002F31E6" w:rsidRPr="002F31E6" w:rsidRDefault="00AC53F5" w:rsidP="002F31E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Hastanın klinik </w:t>
            </w:r>
            <w:r w:rsidR="00D87514">
              <w:rPr>
                <w:rFonts w:ascii="Times New Roman" w:eastAsia="Times New Roman" w:hAnsi="Times New Roman" w:cs="Times New Roman"/>
                <w:lang w:eastAsia="tr-TR"/>
              </w:rPr>
              <w:t xml:space="preserve">tanısını </w:t>
            </w:r>
            <w:r w:rsidR="007F12E7">
              <w:rPr>
                <w:rFonts w:ascii="Times New Roman" w:eastAsia="Times New Roman" w:hAnsi="Times New Roman" w:cs="Times New Roman"/>
                <w:lang w:eastAsia="tr-TR"/>
              </w:rPr>
              <w:t xml:space="preserve">ve </w:t>
            </w:r>
            <w:r w:rsidR="00E966AF">
              <w:rPr>
                <w:rFonts w:ascii="Times New Roman" w:eastAsia="Times New Roman" w:hAnsi="Times New Roman" w:cs="Times New Roman"/>
                <w:lang w:eastAsia="tr-TR"/>
              </w:rPr>
              <w:t xml:space="preserve">klinik durumu </w:t>
            </w:r>
            <w:r w:rsidR="00D87514">
              <w:rPr>
                <w:rFonts w:ascii="Times New Roman" w:eastAsia="Times New Roman" w:hAnsi="Times New Roman" w:cs="Times New Roman"/>
                <w:lang w:eastAsia="tr-TR"/>
              </w:rPr>
              <w:t>yaz</w:t>
            </w:r>
            <w:r w:rsidR="00E966AF">
              <w:rPr>
                <w:rFonts w:ascii="Times New Roman" w:eastAsia="Times New Roman" w:hAnsi="Times New Roman" w:cs="Times New Roman"/>
                <w:lang w:eastAsia="tr-TR"/>
              </w:rPr>
              <w:t>ılır.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001F6F0C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50F3D3BC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350EABDD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2F31E6" w:rsidRPr="002F31E6" w14:paraId="3B97D03E" w14:textId="77777777" w:rsidTr="00D610A8">
        <w:trPr>
          <w:trHeight w:val="615"/>
        </w:trPr>
        <w:tc>
          <w:tcPr>
            <w:tcW w:w="687" w:type="pct"/>
            <w:shd w:val="clear" w:color="auto" w:fill="auto"/>
            <w:vAlign w:val="center"/>
            <w:hideMark/>
          </w:tcPr>
          <w:p w14:paraId="5FC53361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8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2B510CD8" w14:textId="4E41D086" w:rsidR="002F31E6" w:rsidRPr="002F31E6" w:rsidRDefault="00D87514" w:rsidP="002F31E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Hastanın</w:t>
            </w:r>
            <w:r w:rsidR="00B60633">
              <w:rPr>
                <w:rFonts w:ascii="Times New Roman" w:eastAsia="Times New Roman" w:hAnsi="Times New Roman" w:cs="Times New Roman"/>
                <w:lang w:eastAsia="tr-TR"/>
              </w:rPr>
              <w:t xml:space="preserve"> aldığı</w:t>
            </w:r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r w:rsidR="00F93AFA">
              <w:rPr>
                <w:rFonts w:ascii="Times New Roman" w:eastAsia="Times New Roman" w:hAnsi="Times New Roman" w:cs="Times New Roman"/>
                <w:lang w:eastAsia="tr-TR"/>
              </w:rPr>
              <w:t>ilaç</w:t>
            </w:r>
            <w:r w:rsidR="00B60633">
              <w:rPr>
                <w:rFonts w:ascii="Times New Roman" w:eastAsia="Times New Roman" w:hAnsi="Times New Roman" w:cs="Times New Roman"/>
                <w:lang w:eastAsia="tr-TR"/>
              </w:rPr>
              <w:t xml:space="preserve">lar </w:t>
            </w:r>
            <w:r w:rsidR="00F93AFA">
              <w:rPr>
                <w:rFonts w:ascii="Times New Roman" w:eastAsia="Times New Roman" w:hAnsi="Times New Roman" w:cs="Times New Roman"/>
                <w:lang w:eastAsia="tr-TR"/>
              </w:rPr>
              <w:t>yaz</w:t>
            </w:r>
            <w:r w:rsidR="00B60633">
              <w:rPr>
                <w:rFonts w:ascii="Times New Roman" w:eastAsia="Times New Roman" w:hAnsi="Times New Roman" w:cs="Times New Roman"/>
                <w:lang w:eastAsia="tr-TR"/>
              </w:rPr>
              <w:t>ılı</w:t>
            </w:r>
            <w:r w:rsidR="00F93AFA">
              <w:rPr>
                <w:rFonts w:ascii="Times New Roman" w:eastAsia="Times New Roman" w:hAnsi="Times New Roman" w:cs="Times New Roman"/>
                <w:lang w:eastAsia="tr-TR"/>
              </w:rPr>
              <w:t xml:space="preserve">r, </w:t>
            </w:r>
            <w:r w:rsidR="00092429">
              <w:rPr>
                <w:rFonts w:ascii="Times New Roman" w:eastAsia="Times New Roman" w:hAnsi="Times New Roman" w:cs="Times New Roman"/>
                <w:lang w:eastAsia="tr-TR"/>
              </w:rPr>
              <w:t>son dozun</w:t>
            </w:r>
            <w:r w:rsidR="00B60633">
              <w:rPr>
                <w:rFonts w:ascii="Times New Roman" w:eastAsia="Times New Roman" w:hAnsi="Times New Roman" w:cs="Times New Roman"/>
                <w:lang w:eastAsia="tr-TR"/>
              </w:rPr>
              <w:t xml:space="preserve"> alındığı</w:t>
            </w:r>
            <w:r w:rsidR="00092429">
              <w:rPr>
                <w:rFonts w:ascii="Times New Roman" w:eastAsia="Times New Roman" w:hAnsi="Times New Roman" w:cs="Times New Roman"/>
                <w:lang w:eastAsia="tr-TR"/>
              </w:rPr>
              <w:t xml:space="preserve"> tarih ve </w:t>
            </w:r>
            <w:r w:rsidR="00F93AFA">
              <w:rPr>
                <w:rFonts w:ascii="Times New Roman" w:eastAsia="Times New Roman" w:hAnsi="Times New Roman" w:cs="Times New Roman"/>
                <w:lang w:eastAsia="tr-TR"/>
              </w:rPr>
              <w:t>saat</w:t>
            </w:r>
            <w:r w:rsidR="00092429">
              <w:rPr>
                <w:rFonts w:ascii="Times New Roman" w:eastAsia="Times New Roman" w:hAnsi="Times New Roman" w:cs="Times New Roman"/>
                <w:lang w:eastAsia="tr-TR"/>
              </w:rPr>
              <w:t>i</w:t>
            </w:r>
            <w:r w:rsidR="00B60633">
              <w:rPr>
                <w:rFonts w:ascii="Times New Roman" w:eastAsia="Times New Roman" w:hAnsi="Times New Roman" w:cs="Times New Roman"/>
                <w:lang w:eastAsia="tr-TR"/>
              </w:rPr>
              <w:t xml:space="preserve"> kaydedilir</w:t>
            </w:r>
            <w:r w:rsidR="00AF1326">
              <w:rPr>
                <w:rFonts w:ascii="Times New Roman" w:eastAsia="Times New Roman" w:hAnsi="Times New Roman" w:cs="Times New Roman"/>
                <w:lang w:eastAsia="tr-TR"/>
              </w:rPr>
              <w:t>.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5F6696EE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7DB907D7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3E6ECC13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2F31E6" w:rsidRPr="002F31E6" w14:paraId="43F59BE4" w14:textId="77777777" w:rsidTr="00D610A8">
        <w:trPr>
          <w:trHeight w:val="615"/>
        </w:trPr>
        <w:tc>
          <w:tcPr>
            <w:tcW w:w="687" w:type="pct"/>
            <w:shd w:val="clear" w:color="auto" w:fill="auto"/>
            <w:vAlign w:val="center"/>
            <w:hideMark/>
          </w:tcPr>
          <w:p w14:paraId="4A1C9E1C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9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46EA6BDE" w14:textId="0029DC86" w:rsidR="002F31E6" w:rsidRPr="002F31E6" w:rsidRDefault="00CF1680" w:rsidP="002F31E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İncele</w:t>
            </w:r>
            <w:r w:rsidR="0007188F">
              <w:rPr>
                <w:rFonts w:ascii="Times New Roman" w:eastAsia="Times New Roman" w:hAnsi="Times New Roman" w:cs="Times New Roman"/>
                <w:lang w:eastAsia="tr-TR"/>
              </w:rPr>
              <w:t>n</w:t>
            </w:r>
            <w:r>
              <w:rPr>
                <w:rFonts w:ascii="Times New Roman" w:eastAsia="Times New Roman" w:hAnsi="Times New Roman" w:cs="Times New Roman"/>
                <w:lang w:eastAsia="tr-TR"/>
              </w:rPr>
              <w:t>me</w:t>
            </w:r>
            <w:r w:rsidR="0007188F">
              <w:rPr>
                <w:rFonts w:ascii="Times New Roman" w:eastAsia="Times New Roman" w:hAnsi="Times New Roman" w:cs="Times New Roman"/>
                <w:lang w:eastAsia="tr-TR"/>
              </w:rPr>
              <w:t>si</w:t>
            </w:r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 için istenecek tetkik</w:t>
            </w:r>
            <w:r w:rsidR="0007188F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eastAsia="tr-TR"/>
              </w:rPr>
              <w:t>işaretle</w:t>
            </w:r>
            <w:r w:rsidR="0007188F">
              <w:rPr>
                <w:rFonts w:ascii="Times New Roman" w:eastAsia="Times New Roman" w:hAnsi="Times New Roman" w:cs="Times New Roman"/>
                <w:lang w:eastAsia="tr-TR"/>
              </w:rPr>
              <w:t>ni</w:t>
            </w:r>
            <w:r>
              <w:rPr>
                <w:rFonts w:ascii="Times New Roman" w:eastAsia="Times New Roman" w:hAnsi="Times New Roman" w:cs="Times New Roman"/>
                <w:lang w:eastAsia="tr-TR"/>
              </w:rPr>
              <w:t>r</w:t>
            </w:r>
            <w:r w:rsidR="0007188F">
              <w:rPr>
                <w:rFonts w:ascii="Times New Roman" w:eastAsia="Times New Roman" w:hAnsi="Times New Roman" w:cs="Times New Roman"/>
                <w:lang w:eastAsia="tr-TR"/>
              </w:rPr>
              <w:t>.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2A38F95E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66C35D31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6FDB1D07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2F31E6" w:rsidRPr="002F31E6" w14:paraId="0DC0A779" w14:textId="77777777" w:rsidTr="00D610A8">
        <w:trPr>
          <w:trHeight w:val="480"/>
        </w:trPr>
        <w:tc>
          <w:tcPr>
            <w:tcW w:w="687" w:type="pct"/>
            <w:shd w:val="clear" w:color="auto" w:fill="auto"/>
            <w:vAlign w:val="center"/>
            <w:hideMark/>
          </w:tcPr>
          <w:p w14:paraId="406A4787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0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4846EDBE" w14:textId="77DE092A" w:rsidR="002F31E6" w:rsidRPr="002F31E6" w:rsidRDefault="002D7DED" w:rsidP="002F31E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İstem tarihi</w:t>
            </w:r>
            <w:r w:rsidR="00E17FC9">
              <w:rPr>
                <w:rFonts w:ascii="Times New Roman" w:eastAsia="Times New Roman" w:hAnsi="Times New Roman" w:cs="Times New Roman"/>
                <w:lang w:eastAsia="tr-TR"/>
              </w:rPr>
              <w:t xml:space="preserve"> yaz</w:t>
            </w:r>
            <w:r w:rsidR="00817410">
              <w:rPr>
                <w:rFonts w:ascii="Times New Roman" w:eastAsia="Times New Roman" w:hAnsi="Times New Roman" w:cs="Times New Roman"/>
                <w:lang w:eastAsia="tr-TR"/>
              </w:rPr>
              <w:t>ılır.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641B7AD9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0D44B518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1FE42087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  <w:tr w:rsidR="002F31E6" w:rsidRPr="002F31E6" w14:paraId="1883F6BF" w14:textId="77777777" w:rsidTr="00D610A8">
        <w:trPr>
          <w:trHeight w:val="615"/>
        </w:trPr>
        <w:tc>
          <w:tcPr>
            <w:tcW w:w="687" w:type="pct"/>
            <w:shd w:val="clear" w:color="auto" w:fill="auto"/>
            <w:vAlign w:val="center"/>
            <w:hideMark/>
          </w:tcPr>
          <w:p w14:paraId="32E58AED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2F31E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1</w:t>
            </w:r>
          </w:p>
        </w:tc>
        <w:tc>
          <w:tcPr>
            <w:tcW w:w="3106" w:type="pct"/>
            <w:shd w:val="clear" w:color="auto" w:fill="auto"/>
            <w:vAlign w:val="center"/>
          </w:tcPr>
          <w:p w14:paraId="2B0F61E4" w14:textId="2E71E05D" w:rsidR="002F31E6" w:rsidRPr="002F31E6" w:rsidRDefault="008607FC" w:rsidP="002F31E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İstem yapan </w:t>
            </w:r>
            <w:r w:rsidR="00817410">
              <w:rPr>
                <w:rFonts w:ascii="Times New Roman" w:eastAsia="Times New Roman" w:hAnsi="Times New Roman" w:cs="Times New Roman"/>
                <w:lang w:eastAsia="tr-TR"/>
              </w:rPr>
              <w:t xml:space="preserve">kişi </w:t>
            </w:r>
            <w:r>
              <w:rPr>
                <w:rFonts w:ascii="Times New Roman" w:eastAsia="Times New Roman" w:hAnsi="Times New Roman" w:cs="Times New Roman"/>
                <w:lang w:eastAsia="tr-TR"/>
              </w:rPr>
              <w:t>i</w:t>
            </w:r>
            <w:r w:rsidR="00E17FC9">
              <w:rPr>
                <w:rFonts w:ascii="Times New Roman" w:eastAsia="Times New Roman" w:hAnsi="Times New Roman" w:cs="Times New Roman"/>
                <w:lang w:eastAsia="tr-TR"/>
              </w:rPr>
              <w:t>mza</w:t>
            </w:r>
            <w:r w:rsidR="007F529C">
              <w:rPr>
                <w:rFonts w:ascii="Times New Roman" w:eastAsia="Times New Roman" w:hAnsi="Times New Roman" w:cs="Times New Roman"/>
                <w:lang w:eastAsia="tr-TR"/>
              </w:rPr>
              <w:t>sını atar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082B3FB9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402" w:type="pct"/>
            <w:shd w:val="clear" w:color="auto" w:fill="auto"/>
            <w:vAlign w:val="center"/>
            <w:hideMark/>
          </w:tcPr>
          <w:p w14:paraId="7E385227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51B499FA" w14:textId="77777777" w:rsidR="002F31E6" w:rsidRPr="002F31E6" w:rsidRDefault="002F31E6" w:rsidP="002F31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</w:pPr>
            <w:r w:rsidRPr="002F31E6">
              <w:rPr>
                <w:rFonts w:ascii="Calibri" w:eastAsia="Times New Roman" w:hAnsi="Calibri" w:cs="Calibri"/>
                <w:b/>
                <w:bCs/>
                <w:color w:val="FF0000"/>
                <w:sz w:val="36"/>
                <w:szCs w:val="36"/>
                <w:lang w:eastAsia="tr-TR"/>
              </w:rPr>
              <w:t> </w:t>
            </w:r>
          </w:p>
        </w:tc>
      </w:tr>
    </w:tbl>
    <w:p w14:paraId="633AA1BF" w14:textId="77777777" w:rsidR="00533331" w:rsidRDefault="00533331" w:rsidP="00533331">
      <w:pPr>
        <w:jc w:val="both"/>
        <w:rPr>
          <w:b/>
          <w:sz w:val="28"/>
          <w:szCs w:val="28"/>
        </w:rPr>
      </w:pPr>
    </w:p>
    <w:sectPr w:rsidR="0053333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2MzAyM7MwsjA0MjNV0lEKTi0uzszPAykwqgUAtk8e/SwAAAA="/>
  </w:docVars>
  <w:rsids>
    <w:rsidRoot w:val="00D853B1"/>
    <w:rsid w:val="0000095A"/>
    <w:rsid w:val="00002E1B"/>
    <w:rsid w:val="00013C6D"/>
    <w:rsid w:val="00032FE6"/>
    <w:rsid w:val="000436B4"/>
    <w:rsid w:val="0007188F"/>
    <w:rsid w:val="00074ECB"/>
    <w:rsid w:val="00086A91"/>
    <w:rsid w:val="00092429"/>
    <w:rsid w:val="000A0BC3"/>
    <w:rsid w:val="000E45E7"/>
    <w:rsid w:val="000F79E2"/>
    <w:rsid w:val="001772E9"/>
    <w:rsid w:val="00182F88"/>
    <w:rsid w:val="001B3FEA"/>
    <w:rsid w:val="0021062F"/>
    <w:rsid w:val="002353FB"/>
    <w:rsid w:val="00240553"/>
    <w:rsid w:val="00292A8F"/>
    <w:rsid w:val="002B6422"/>
    <w:rsid w:val="002C799A"/>
    <w:rsid w:val="002D7DED"/>
    <w:rsid w:val="002F22A8"/>
    <w:rsid w:val="002F31E6"/>
    <w:rsid w:val="003A54C9"/>
    <w:rsid w:val="003D022F"/>
    <w:rsid w:val="00415D49"/>
    <w:rsid w:val="00483C04"/>
    <w:rsid w:val="00484987"/>
    <w:rsid w:val="004C68EA"/>
    <w:rsid w:val="004F3776"/>
    <w:rsid w:val="005120B4"/>
    <w:rsid w:val="00521F08"/>
    <w:rsid w:val="00533331"/>
    <w:rsid w:val="005407BF"/>
    <w:rsid w:val="0057646C"/>
    <w:rsid w:val="005A3DBD"/>
    <w:rsid w:val="005B582E"/>
    <w:rsid w:val="005F680A"/>
    <w:rsid w:val="00647163"/>
    <w:rsid w:val="0072251F"/>
    <w:rsid w:val="00737765"/>
    <w:rsid w:val="007B2B6D"/>
    <w:rsid w:val="007E0A2B"/>
    <w:rsid w:val="007F12E7"/>
    <w:rsid w:val="007F529C"/>
    <w:rsid w:val="00817410"/>
    <w:rsid w:val="008607FC"/>
    <w:rsid w:val="0089694B"/>
    <w:rsid w:val="008A4B9F"/>
    <w:rsid w:val="008C000F"/>
    <w:rsid w:val="008C6FE9"/>
    <w:rsid w:val="008F1138"/>
    <w:rsid w:val="008F5C15"/>
    <w:rsid w:val="00910B49"/>
    <w:rsid w:val="009812E7"/>
    <w:rsid w:val="00984C56"/>
    <w:rsid w:val="009A7166"/>
    <w:rsid w:val="009C2129"/>
    <w:rsid w:val="009F232F"/>
    <w:rsid w:val="00A46190"/>
    <w:rsid w:val="00A56813"/>
    <w:rsid w:val="00A56B09"/>
    <w:rsid w:val="00A7190B"/>
    <w:rsid w:val="00A77A63"/>
    <w:rsid w:val="00A976AA"/>
    <w:rsid w:val="00AC53F5"/>
    <w:rsid w:val="00AF1326"/>
    <w:rsid w:val="00B2115F"/>
    <w:rsid w:val="00B21DD6"/>
    <w:rsid w:val="00B36CB5"/>
    <w:rsid w:val="00B5557D"/>
    <w:rsid w:val="00B60633"/>
    <w:rsid w:val="00C004F1"/>
    <w:rsid w:val="00C30E30"/>
    <w:rsid w:val="00C51A0E"/>
    <w:rsid w:val="00C575CC"/>
    <w:rsid w:val="00C975FD"/>
    <w:rsid w:val="00CF149D"/>
    <w:rsid w:val="00CF1680"/>
    <w:rsid w:val="00D00682"/>
    <w:rsid w:val="00D60B0D"/>
    <w:rsid w:val="00D610A8"/>
    <w:rsid w:val="00D81EE4"/>
    <w:rsid w:val="00D853B1"/>
    <w:rsid w:val="00D87514"/>
    <w:rsid w:val="00DA545E"/>
    <w:rsid w:val="00DB084B"/>
    <w:rsid w:val="00DC327E"/>
    <w:rsid w:val="00DE68EF"/>
    <w:rsid w:val="00E17FC9"/>
    <w:rsid w:val="00E45052"/>
    <w:rsid w:val="00E72AD4"/>
    <w:rsid w:val="00E966AF"/>
    <w:rsid w:val="00EB2997"/>
    <w:rsid w:val="00EB2E7D"/>
    <w:rsid w:val="00F00AB0"/>
    <w:rsid w:val="00F66F77"/>
    <w:rsid w:val="00F93AFA"/>
    <w:rsid w:val="00FB7E0E"/>
    <w:rsid w:val="00FD4CC8"/>
    <w:rsid w:val="00FF6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3AA1BC"/>
  <w15:docId w15:val="{CECD063F-3D98-41E0-BB54-CD6B73E23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086A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Liste-Vurgu1">
    <w:name w:val="Light List Accent 1"/>
    <w:basedOn w:val="NormalTablo"/>
    <w:uiPriority w:val="61"/>
    <w:semiHidden/>
    <w:unhideWhenUsed/>
    <w:rsid w:val="0021062F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82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6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7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84FD66-33DC-4931-BCDA-2793AABFCC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2</Pages>
  <Words>255</Words>
  <Characters>1457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olidShare.Net TEAM</Company>
  <LinksUpToDate>false</LinksUpToDate>
  <CharactersWithSpaces>1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gressive</dc:creator>
  <cp:lastModifiedBy>Bilal İlanbey</cp:lastModifiedBy>
  <cp:revision>98</cp:revision>
  <dcterms:created xsi:type="dcterms:W3CDTF">2020-04-05T13:24:00Z</dcterms:created>
  <dcterms:modified xsi:type="dcterms:W3CDTF">2021-06-13T09:50:00Z</dcterms:modified>
</cp:coreProperties>
</file>